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37d86e7aa57cb59092685cf8a912e1689b8a8"/>
    <w:p>
      <w:pPr>
        <w:pStyle w:val="Heading2"/>
      </w:pPr>
      <w:r>
        <w:t xml:space="preserve">Unit 3 Lesson 20: Más práctica en representar y resolver</w:t>
      </w:r>
    </w:p>
    <w:bookmarkEnd w:id="20"/>
    <w:bookmarkStart w:id="22" w:name="Xce63975c5ad6ec1ccd20e17d380bc7110e5d6d3"/>
    <w:p>
      <w:pPr>
        <w:pStyle w:val="Heading3"/>
      </w:pPr>
      <w:r>
        <w:t xml:space="preserve">WU Conversación numérica: Dos pas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9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bookmarkEnd w:id="21"/>
    <w:bookmarkEnd w:id="22"/>
    <w:bookmarkStart w:id="27" w:name="falta-de-información-introducción"/>
    <w:p>
      <w:pPr>
        <w:pStyle w:val="Heading3"/>
      </w:pPr>
      <w:r>
        <w:t xml:space="preserve">1 Falta de información: Introducció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00663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1309.67824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falta-de-información-feria-de-pastelería"/>
    <w:p>
      <w:pPr>
        <w:pStyle w:val="Heading3"/>
      </w:pPr>
      <w:r>
        <w:t xml:space="preserve">2 Falta de información: Feria de pastelerí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29" name="Picture"/>
            <a:graphic>
              <a:graphicData uri="http://schemas.openxmlformats.org/drawingml/2006/picture">
                <pic:pic>
                  <pic:nvPicPr>
                    <pic:cNvPr descr="/app/tmp/embedder-1671061309.69868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 profesor un nuevo grupo de tarjetas. Intercambia roles con tu compañero y repite la activida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50Z</dcterms:created>
  <dcterms:modified xsi:type="dcterms:W3CDTF">2022-12-14T2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2EfuN9X5TwcXKvt2n4u7QXp/kXRlL5jA5AEoiNOLGYDZVrhs98dYdm4CPOLGgKFPAGHw8Ue43iGGuHSV0EvOw==</vt:lpwstr>
  </property>
</Properties>
</file>